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5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a11a08cc5fdc9cc1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5T06:12:11Z</dcterms:created>
  <dcterms:modified xsi:type="dcterms:W3CDTF">2024-04-05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5 06:12:05</vt:lpwstr>
  </property>
</Properties>
</file>